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_วิชา</w:t>
      </w:r>
      <w:r>
        <w:t xml:space="preserve"> </w:t>
      </w:r>
      <w:r>
        <w:t xml:space="preserve">คอมพิวเตอร์และสารสนเทศขั้นพื้นฐาน_080364</w:t>
      </w:r>
    </w:p>
    <w:p>
      <w:pPr>
        <w:pStyle w:val="Date"/>
      </w:pPr>
      <w:r>
        <w:t xml:space="preserve">วันจันทร์ที่</w:t>
      </w:r>
      <w:r>
        <w:t xml:space="preserve"> </w:t>
      </w:r>
      <w:r>
        <w:t xml:space="preserve">8</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ข้ามาได้ไหมน่ะ วันนี้เราเรียนบทที่ 4 ต่อนะ ช่วงรอนะคะ ขออภัยด้วย พอดีติดภารกิจด่วนวันนี้พูดถึง Data and Data management นะคะ บทที่ 4 ก็คือข้อมูลและการจัดการข้อมูลนะคะก่อนเข้ามาอาจารย์ถามว่าทำแบบฝึกหัดรออยู่ใช่ไหมนะคะ จักรพันธ์ตอบว่า…พูดถึงเรื่องอะไรบ้างนะคะ พูดก็พูดถึงตัวข้อมูล สไลด์อัพให้แล้วนะคะ แบบฝึกหัดก็มีบางส่วนพูดถึงเนื้อหาก่อนแล้วกันนะ ดูความหมายก่อนนะคะ คำนี้เราน่าจะเคยได้ยินกันบ้างนะคะ กันมาบ้าง ความหมายของ Data นะคะ ก็คือสิ่งที่เกิดขึ้นนะคะ ข้อเท็จจริง ข้อเท็จจริงนี่หมายความว่า มีทั้งข้อมูลที่เป็นจริงหรือข้อมูลที่เป็นเท็จก็แล้วแต่ มันจะปะปนกันนะคะ บางทีก็เป็นข้อมูลที่เป็นความคิดเห็น Opinion ที่มีการจัดเก็บรวบรวมเอาไว้นะคะ แล้วก็ตัว Data ตัวนี้ ตัวข้อมูลตอนนี้จะมีความหมาย อาจจะเกี่ยวข้องกับบนเกี่ยวกับเหตุการณ์ต่างๆหรือเกี่ยวกับสิ่งของต่างๆนะคะ โดยประเภทของข้อมูลในคอมพิวเตอร์นี่มันจะแบ่งออกเป็นข้อความศัพท์ทางคอมพิวเตอร์ เราจะเรียกว่า Text นะคะ ข้อความก็คือรวมถึงตัวอักษรนะคะ ตัวเลขหรือสมการต่างๆ อันนี้รวมอยู่ในข้อความที่เรียกว่า Text ก็คือถ้าเราประกาศตัวแปรให้เป็นชนิดเทคนิค แปลว่าข้อความนั้นน่ะไม่สามารถใช้ในการคำนวณได้ ถึงแม้ว่าข้อความนั้นจะเป็นตัวเลขถามนักศึกษาว่า ข้อความอะไรบ้างนะคะ หรือตัวเลขอะไรบ้าง ที่เราสามารถกำหนดชนิดของตัวเลขนั้นให้เป็นชนิดข้อความคือไม่ใช้คำนวณมีไหมคะ หมายเลขประจำตัวประชาชน เป็นตัวเลขไหมคะ ใช้คำนวณไหมไม่ใช้คำนวณนะคะเลขแต่ละหลัก จะมีความหมายจะสื่อความหมายนะคะมีตัวเลขอะไรอีก รหัสนักศึกษาต้องนะคะ แต่รหัสนักศึกษาก็เป็นตัวเลขใช่ไหมคะ บางสาขาวิชาจะมีตัวอักษรแทรกอยู่ด้วยนะคะ แต่ส่วนมากจะเป็นตัวเลขนะคะ แล้วตัวเลขแต่ละตัวนะคะ หรืออาจจะเป็นคู่หรือเป็น 3 ตัวหรืออาจจะเป็นกลุ่มน่ะ ของตัวเลขนะคะ จะสื่อความหมายจะไม่ใช้คำนวณประมาณนี้นะคะ เรามีความเข้าใจอยู่เกี่ยวกับการกำหนดชนิด Data ให้เป็นข้อความหรือเป็นเท็จนะคะ ประเภทของข้อมูลอาจจะเป็น Audio ก็ได้ Audio ก็คือข้อมูลเสียงที่เก็บเป็นไฟล์เสียงนะคะ หรือเป็นภาพเป็นอิมเมจนะคะ รวมถึงข้อมูลที่อยู่ในรูปแบบ ข้อความแล้วก็รูปภาพก็คือวีดีโอนะคะ หรือมัลติมีเดียนะคะ อันนี้คือความหมายของข้อมูลนะคะ คราวนี้เรามาดูความหมายของสารสนเทศบ้างนะคะ จากภาพนี้พอเข้าใจไหมคะ Data มีอะไรบ้าง การโปรเซสคือการ cooking นะคะ แล้วก็ได้สารสนเทศออกมา ทุกคนเปิดสไลด์ได้ใช่ไหมคะ เปิดสไลด์ใน classroom ได้นะ อย่างนั้นแปลความอันนี้ให้ฟังหน่อย Data ที่นำเข้ามีอะไรบ้างคะ ตามภาพดูออกไหมคะ ไข่กับแป้ง บางทีนะคะเราจะคาดเดา Data จาก output นะคะ output ก็คือสารสนเทศที่ได้นะคะ ในที่นี้พอเราดูตอนแรกภาพมันไม่ชัดนะ อาจจะเป็นแป้งหรือเป็นน้ำตาลหรืออาจจะเป็นผงชูรส แต่จากการคาดการณ์นี้สิ่งที่ได้ออกมาก็คืออะไรคะ เค้ก ฉะนั้นมันต้องเป็นไข่กับแป้งแล้วล่ะ อันนี้คือการคาดเดานะคะ คาดเดา Data ที่นำเข้านะคะ ผ่านกระบวนการโปรเซสก็คือการปรุง การ cooking นะคะ สิ่งที่ได้ออกมาก็เป็นเค้กนะคะ ข้อนี้ให้ยกตัวอย่างดูสินค้าดีกว่านะให้ยกตัวอย่าง Data การประมวลผลแล้วก็สารสนเทศที่ได้นะคะ ถามเสียจากตัวอย่างนี้นะคะ เราลองยกตัวอย่างเป็นเคสของเราสิ เรารู้ตัวอย่างเป็นอะไรนะคะ ทวีรัตน์มาไหมคะ ป่วย ลากับใครเอ่ย LINE กลุ่มเรานี่หรือ โอเคครูจะได้เช็คชื่อไปด้วยเลย จักรพันธ์ ทำไมวันนี้ไปอยู่ไกลจัง ครูสายตาสั้นจะมองไม่เห็น นี่แบบนี้ไม่เรียกเลิกตำแหน่งค่ะ เรียกรถเพราะว่าห่างไกลออกไป ยกตัวอย่างข้อมูลการประมวลผล แล้วก็สารสนเทศให้หน่อยค่ะ 1 ตัวอย่าง ยืนขึ้น สมองมันจะแล่น แล้วจะนึกออกตัวอย่างนี้ค่ะ ที่ครูยกตัวอย่างมา Data คือ ไข่กับแป้งค่ะ ผ่านกระบวนการโปรเซสคือการcookingสิ่งที่ได้ออกมา ก็คือเค้กของเราน่ะ อะไรก็ได้ในโลกนี้คนอื่นก็คิดไว้นะคะ ครูจะถามอีกหลายคนนะคะ ภาษาไทยไม่มีอ่านอ่านค่ะ อะไรก็ได้ในความคิดนักศึกษาน่ะ อะไรที่เป็น Data บ้างข้อเท็จจริงที่สื่อความหมาย มีการจัดเก็บรวบรวมเอาไว้สิ่งที่ได้คือ ถ้าเราบอกการต้มไข่มันเป็น มันคือวิธีการทำ เริ่มต้น Data คืออะไร ไข่ ไข่อะไรไข่ไก่ดิบ โปรเซสหรือคะ เอาไข่ไก่มาทำอย่างไร เอามาทำอย่างไร เอามาใส่น้ำเย็น ๆ คือทำอย่างไรก็ได้ให้น้ำมันร้อน แล้วสิ่งที่ได้คือ สารสนเทศที่ได้ก็คือไข่ที่ต้มสุกแล้ว โอเค นั่งลงนะคะ Data คือไข่ไก่ดิบนะคะ กระบวนการก็คือเอามาต้ม สิ่งที่ได้ออกมาก็คือไข่ที่ต้มสุกแล้วนะคะ ห้ามตอบซ้ำกันนะคะ จะได้คิด ครูจะเช็คชื่อไปด้วยเลยจากการถาม ทศทิศ 1 ตัวอย่างค่ะ อะไรดี ออกจากการกินก็ได้นะ เอาเรื่องอื่นในชีวิตค่ะ ออกจากครัวมาทำอย่างอื่น มีไหมคะ ยืนขึ้น ยืดเส้นยืดสาย นานแล้วนั่งรออาจารย์ตั้งแต่ 13:00 น. ยืนขึ้นค่ะ มาห้องอื่นเสีย เล่าจากห้องครัวห้องอื่นมี Data ไหม มีโปรเซส information ไหม อ่านหนังสือ อ่านหนังสือนี่เป็นอะไรคะ มันมี 3 ส่วนนะ มี Data เราสังเกตว่า Data จะเป็นคำนาม information ก็จะเป็นคำนาม โปรเซสหรือการประมวลผลจะเป็น Verb อ่านหนังสือนี่เป็นอะไร เป็น verb อย่างนั้นเริ่มต้นที่ Data ค่ะหนังสือ อย่างเดียว หนังสือกับนักเรียนอย่างนี้นะ คนทั่วไปอ่านหนังสือไหม หนังสือกับมนุษย์กับคนการประมวลผลหลักคะ อ่าน อ่านหนังสือinformation หรอคะ อ่านหนังสือแล้วเป็นอย่างไรมีความรู้ มีองค์ความรู้เพิ่มขึ้น มีสกิวเพิ่มขึ้นอะไรอย่างนี้นะ อันนี้มันวัดไม่ได้นะ นั่งลง ปรเมศวร์ค่ะ 1 ตัวอย่าง กลับเข้าไปห้องครัวอีก เมื่อกี้ออกมาแล้วนะ โอเค เห็นไหมมีเหตุผล ย้อนกลับเข้าไปอีก ลืมของ นมกับเฮลบลูบอย นมอะไรคะ นมข้นนมจืด นมสด นม นมสดกับน้ำแดง น้ำเฮลบลูบอยนะคะ กระบวนการทำอะไรเอ่ย ผสมกัน information ที่ได้คือนมเย็นโอเคนะคะ ปกติแล้วมันจะเปลี่ยนรูปไปนะ จากเบต้าพอผ่านกระบวนการนะคะ เราก็จะได้ information ออกมานะคะ ทั้ง ๆ สิ่งที่เรานำเข้าเราดูนะ มันเปลี่ยนรูปไปสิ่งที่เรานำเข้า คืออย่างตัวอย่างนี้ครูนำไข่เข้าไป ไข่ดิบ ไข่ไก่ ไข่แดงอย่างนี้ค่ะ แป้งผ่านกระบวนการ Cooking ไม่รู้ว่า Cooking ทำอะไรบ้างน่ะ แต่สิ่งที่ได้ออกมามันไม่เหลือหน้าตาของไข่ มันไม่เหลือหน้าตาของแป้งอยู่ แต่ได้แปรรูปออกมาเป็นขนมนะคะ อย่างเหมือนอย่างที่ปรเมศยกตัวอย่างมา ปรเมศบอกผมมีนมสดอยู่ น้ำแดง น้ำเฮลบลูบอย ผ่านกระบวนการผสมเทผสมกัน ตีเข้าด้วยกันเสร็จสิ่งที่ได้ออกมาหลังจากนั้น เราจะไม่เรียกว่า นมหรือน้ำเฮลบลูบอย หรือเราจะเรียกว่า นมเย็นคือเปลี่ยน เปลี่ยนไปนะคะ โอเคต่อไป คราวนี้เรามาดูการจัดการข้อมูลบ้าง จัดการนะคะ คำว่าจะการก็คือ การมีเน็ตนะคะ จัดการหมายถึงการจัดเก็บนะคะ การเรียกใช้รวมถึงการวิเคราะห์ข้อมูลนะคะ ได้อย่างรวดเร็วขึ้น จากข้อมูลที่เราเก็บเอาไว้นะ เรียกการจัดการข้อมูลทำไมจะต้องมีการจัดการข้อมูลนะคะจุดประสงค์ในการจัดการข้อมูล เพื่อให้ข้อมูลที่เราเก็บเอาไว้ นี่กลับมาใช้ได้ในภายหลัง ไม่เก็บไว้เลย ๆ เปลืองพื้นที่นะคะ สามารถเก็บมาใช้ได้นะคะ หรือทำให้ข้อมูลที่เก็บนี้ มันอยู่ในรูปแบบที่สามารถใช้งานได้อย่างเต็มประสิทธิภาพของข้อมูลตัวนั้นนะคะ หรือสามารถปรับปรุงข้อมูลให้มีความเป็นปัจจุบันน่ะ ถูกต้องสมบูรณ์อยู่เสมอ อันนี้คือวัตถุประสงค์ของการจัดการกับตัวข้อมูลนะคะ ถามว่าเป็นไปได้ไหมที่สารสนเทศของ สารสนเทศของระบบหนึ่งมันจะไปเป็น Data ของอีกระบบหนึ่ง มีไหมคะอย่างนี้ นมเย็นสามารถเอาไปทำอะไรต่อได้ไหม ไปทำอะไรนะ เราก็เป็น… แปลว่าถ้าเราจะทำเขาเรียกว่าอะไรนะ หวานเย็น หวานเย็นนี่คือเอานมเย็นแทนที่จะทานเลยนี่ เอาไปแช่นะคะ เอาไปผ่านอีกกระบวนการหนึ่ง แช่ฟิตอย่างนี้ค่ะ มันก็จะได้แปรรูปออกไปเป็น… เขาเรียกอะไรนะ หวานเย็น แปลว่านมเย็นที่เราได้นะ ที่เป็น information ของจุดเริ่มต้น คือน้ำเฮลบลูบอยกับนม ขอเป็นนมเย็นแปลว่านมเย็นนะคะ สำหรับกระบวนการทำหวานเย็น ฉะนั้น information ไม่สามารถไปเป็น beta ของระบบอื่นได้อีกนะคะ คราวนี้เรามาดูวิธีการเก็บรวบรวมข้อมูลนะคะ วิธีการหมายถึงเทคนิคหรือกระบวนการนะคะ ในการรวบรวมข้อมูล อันนี้เป็นบางส่วน จริง ๆ มีได้มากกว่านี้โดยเฉพาะบริการในการเก็บรวบรวมข้อมูล ในการทำ Research การทำวิจัยนะคะ เช่น เราอาจจะเก็บรวบรวมข้อมูลโดยวิธีการไปสำรวจนะคะ ด้วยเครื่องมือที่เราใช้ในการสำรวจ อาจจะอยู่ในคิดคะแนนstionnaireก็คือแบบสอบถามนะคะ ถ้าเราไม่สำรวจนะคะ เราอาจจะไปสังเกตการณ์สังเกตการณ์ก็จะมีหลายแบบสั่งกินกัน แบบไปนั่งอยู่ไม่ได้มีส่วนร่วม แล้วก็จดบันทึกสิ่งที่เราสังเกตเห็นนะคะ หรือการสังเกตการณ์แบบเข้าไปมีส่วนร่วมในงานนั้น อันนี้ก็เป็นวิธีการเก็บรวบรวมข้อมูลเหมือนการหรือถ้าเป็นเชิงลึกมากกว่าการสังเกตการ หรือการสำรวจเราเรียกว่าการสัมภาษณ์กรณีที่แหล่งเก็บข้อมูลของเรานี่เขายินดีเขาจะให้ข้อมูล โดยการตอบคำถามนะคะ เขาเรียกว่าการเก็บรวบรวมข้อมูล โดยวิธีการเครื่องมือที่ใช้ก็คือแบบสัมภาษณ์แบบสัมภาษณ์ ก็จะมีย่อยลงไปอีกแบบสัมภาษณ์มีโครงสร้างไหม หรือไม่มีอันนี้จะเรียนได้ระดับที่สูงขึ้น คราวนี้เรามาดูแหล่งข้อมูลบ้างนะคะ แหล่งข้อมูลคืออะไรนะคะ ก็คือแหล่งกำเนิดของข้อมูลนั่นแหละนะคะ แหล่งกำเนิดข้อมูลนี่มันจะแตกต่างกันออกไปนะคะ ในที่นี้จะพูดถึงแหล่งกำเนิด 2 ประเภท ก็คือแหล่งกำเนิดข้อมูลภายในองค์กร กับแหล่งกำเนิดข้อมูลภายนอกองค์กรนะคะ เรามาดูประเภทแรกก่อน ถ้าพูดถึงแหล่งข้อมูลนะคะ แหล่งกำเนิดข้อมูลภายในหมายถึงข้อมูลที่เกิดขึ้นนี่ อยู่ในองค์กรนั้น ๆ เป็นข้อมูลทั่วไปขององค์กรนั้นนะคะ ครูยกตัวอย่างมา เช่น ยอดขายประจำปี ข้อมูลผู้ถือหุ้น กำไรขาดทุน ให้นักศึกษาบอกว่า จากตัวอย่างนะคะ ของข้อมูลที่กล่าวไปแล้วนี่ น่าจะอยู่ในองค์กรไหน องค์กรนี้ จะมีกำไร มีขาดทุน มีข้อมูลผู้ถือหุ้น มียอดขาย เราคิดว่าองค์กรนี้คือองค์กรอะไร หน่วยงานการศึกษาไหมคะ หน่วยงานการศึกษามียอดขายไหม ไม่มี แปลว่า ไม่ใช่ หน่วยงานไหนดีขององค์กรประเภทไหน องค์กรแบบไหนดี การทำธุรกิจนะ ธุรกิจนี้มีเยอะไหมคะ เยอะแยะมากมาย บิ๊กซี แม็คโคร โลตัส ร้านขายของ ร้านโชห่วยนะ ขายส้มตำก็ได้ค่ะ ร้านใหญ่ ๆ ที่เขามีผู้ถูกถือหุ้นน่ะ ที่ลงทุนเยอะๆ อันนี้คือแหล่งกำเนิดข้อมูลภายในนะคะ ซึ่งแหล่งข้อมูลภายในนะคะ แล้วข้อมูลที่ได้นี้อาจจะเป็นข้อมูลที่เป็นข้อความลับก็ได้ ขององค์กรหรือข้อมูลที่ได้อาจจะเป็นข้อมูล ที่เปิดเผยให้องค์การองค์กรอื่นทราบก็ได้ คราวนี้ถาม 1 คน ถามดำรงศักดิ์ มาไหมคะ ต้องกดตรงไหน อันนี้คือ กล้องนักศึกษาไหม ต้องกดข้างล่าง ต้องทำอย่างไร ดำรงศักดิ์มาไหมคะ Stand Up แล้วทำอย่างไรถึงจะขึ้นจอดำรงศักดิ์ มีไหมคะ มีปัญหาเชิงเทคนิค กล้องน่าจะค้างนะคะ ไม่เป็นไรเดี๋ยวให้พี่ปอย แปลให้ครูนะ เดี๋ยวให้ดำรงศักดิ์บอกครูว่า เมื่อกี้ยกตัวอย่างไปว่า เป็นข้อมูลขายข้อมูลผู้ถือหุ้น คราวนี้ให้ดำรงศักดิ์ยกตัวอย่างข้อมูลภายในของราชภัฏสกลนครให้หน่อย ในมหาวิทยาลัยราชภัฏสกลนครนี่ล่ะค่ะ น่าจะมีข้อมูลอะไรบ้าง ข้อมูลที่เกิดขึ้นภายในองค์กรเอง เอาตัวช่วยไหมคะ เอาเพื่อนช่วยไหม เอาไหมคะ ให้เพื่อนช่วยคิดไหม เอาไหมคะ เอาใครดีช่วยกันคิด ดำรงศักดิ์ ใครดีเอ่ย ไหนใครจะช่วยดำรงศักดิ์บ้าง ช่วยกันคิดว่า จักรพันธ์ ข้อมูลภายในของมหาวิทยาลัยราชภัฏสกลนครนี่ล่ะค่ะ เราคิดว่าน่าจะมีข้อมูลอะไรบ้าง จำนวนนักศึกษาทั้งหมด ถูกต้องนะคะ จำนวนนักศึกษานะคะ ตบมือให้จักรพันธ์หน่อย</w:t>
      </w:r>
    </w:p>
    <w:p>
      <w:pPr>
        <w:pStyle w:val="BodyText"/>
      </w:pPr>
      <w:r>
        <w:t xml:space="preserve">[เสียงปรบมือ] อยากแจกรางวัลจังเลยเดี๋ยววันหน้าเอาของรางวัลมาด้วยนะ ก็คือข้อมูลที่เกิดขึ้นภายในองค์กรแต่ละองค์กรมันจะต่างกัน ขึ้นอยู่กับบริบทแต่ละองค์กรนะคะ อย่างเราเนี่ยมหาวิทยาลัยราชภัฏสกลนครทำการศึกษานี้ ไม่มีกำไรขาดทุนไม่มีผู้ถือหุ้นสิ่งที่เรามีก็คือจำนวนนักศึกษา เป็นอย่างไรแต่ละปี จำนวนนักศึกษา่ทั้งหมดหรือจำนวนนักศึกษาแต่ละปีแต่ละคณะ อันนี้คือข้อมูลภายในนะคะ หลักสูตรที่เปิดสอนมีหลักสูตรอะไรบ้าง มีกี่ชนิดนะคะ มีคณะสาขาวิชาอะไรบ้าง อันนี้คือข้อมูลภายในนะคะ ดีมาก คราวนี้ข้อมูลภายนอกนะคะ แหล่งข้อมูลภายนอกหมายถึงแหล่งกำเนิดข้อมูลภายนอกองค์กรนะคะ เกิดขึ้นภายนอกแต่มีผลกระทบผลกระทบนี่จะมีทั้งด้านบวกด้านลบนะคะ กับองค์กรเอง เมื่อกี้จักรพรรณ์ตอบไปแล้ว ราชภัฏสกลนครมีข้อมูลภายในที่เกิดขึ้นคือจำนวนนักศึกษา คราวนี้กูถามอีกว่า ถามผกามาศ OK ผกามาศ ตอบครูมาหน่อยว่าแล้วข้อมูลภายนอกที่มีผลกับมหาวิทยาลัยราชภัฏนี่มีอะไรบ้าง เราคิดว่ามีข้อมูลอะไรบ้างค่ะ เช่น ถ้าอย่างธนาคารเขาก็จะมีข้อมูลลูกค้าเป็นข้อมูลภายในใช่ไหมคะ ส่วนข้อมูลภายนอกที่เกี่ยวกับธนาคารก็คือเช่นอัตราดอกเบี้ย ที่มีการปรับขึ้นลงแต่อัตราเบี้ยนี้หรือกฎหมายมาคุมอย่างนี้นะคะ ก็คือข้อมูลภายนอกแต่มีผลกระทบกับองค์กรภายในของเรา นี่มีจำนวนนักศึกษาแล้วมีข้อมูลหลักศูนย์มีข้อมูลสาขาครูผู้สอน นักเรียนอะไรพวกนี้ แล้วครูถามว่ามีข้อมูลอะไรภายนอก ที่มีผลกระทบต่อข้อมูลภายในเหล่านี้บ้าง มีไหมคะ จักรพันธ์คิดออกแล้ว แต่ว่าให้ผกามาศตอบก่อน เราคิดว่ามีข้อมูลอะไร ข้อมูลหุ้นที่เกี่ยวข้องกับมหาวิทยาลัยไหม ไม่เกี่ยว ข้อมูลโครงการประชารัฐนี่ นี่คือทุกโครงการเลยนะ มีผลกับเราไหม อันนี้ถือเป็นข้อมูลภายนอกไหม พอหมดรัฐบาลยุคนี้จะมีโครงการนี้ไหม ไม่รู้ค่ะ มีผลกระทบกับเราอย่างไร โครงการของรัฐหนี้มีผลกระทบกับนักศึกษาอย่างไร ครูบอกไปแล้วกระทบอาจจะด้านบวกก็ได้ ด้านลบก็ได้ที่มีผลกับเราน่ะ นักศึกษาสามารถเข้าร่วมโครงการนู่นนี่นะ แล้วก็ได้ค่าใช้จ่ายในการดำเนินชีวิต ในการมาเรียนได้อย่างนี้ค่ะ โครงการหลาย ๆ โครงการ อันนี้คือข้อมูลจากแหล่งภายนอก แต่มันมีผลกับเรานักศึกษานะคะ โอเคเอาอีกสักคนเนาะ ศักดา OK สัก 1 ตัวอย่างสิข้อมูลภายนอกที่มีผลกระทบบวกก็ได้ ลบก็ได้ค่ะ ผกามาศตอบ นี่เป็นบวกก็คือได้เงินสวัสดิการนู่นนี่มาช่วยในการดำเนินชีวิตมีอีกไหมคะข้อมูลภายนอกที่มีผลกับมหาวิทยาลัยราชภัฏสกลนคร เพื่อนใบ้ให้แล้ว เมื่อกี้น่ะ ครูได้ยินแว่ว ๆ มีไหมคะ ข้อมูลโรค โรคระบาดนะ โรคค่ะ โอเค นั่งลงค่ะ ดีมาก ก็คือข้อมูลโรค มีผลกับรูปแบบการจัดการเรียนการสอน จากที่เราต้องมาเรียนเราก็ไปเรียนออนไลน์ มีผลกับผู้ปกครองไหม เพราะผู้ปกครองต้องส่งเราเรียนอย่างนี้ค่ะ อันนี้ข้อมูลภายนอกแต่มีผลกระทบนะคะ อาจจะกระทบทั้งทางตรงทางอ้อม กระทบเชิงบวกเชิงลบแต่มันก็เป็นผลกระทบที่มาถึงเรา บางทีผู้ปกครองตกงานก็กระทบกับเรา แล้วแบบนี้ OK แปลว่า เราพอเข้าใจนะ แหล่งข้อมูลแหล่งกำเนิดข้อมูลภายนอกนะคะ เราอาจจะรับรู้ผ่านหลายช่องทาง หนังสือพิมพ์นะคะ ผ่านอินเทอร์เน็ต ผ่านวิทยุ โทรทัศน์นะคะ อันนี้ผ่านช่องทางไหนก็ได้ ที่มันเข้ามาถึงเรานะคะ อย่างสกลนครนี่ไม่มีผู้ติดเชื้อในรอบ 2 แต่เรากลับรับรู้ได้ว่าที่ไหนบ้าง เราจะได้ระวังตัวเองนะคะ คราวนี้เรามาดูคุณสมบัติของข้อมูลที่ดีนะคะมี 5 ข้อใหญ่ ๆ เลย ข้อมูลมีคุณสมบัติเยอะแยะนะคะ แต่ถ้าจะเป็นข้อมูลที่ดีจะต้องมี 5 ข้อนี้ 1. ข้อมูลนั้นจะต้องมีความถูกต้อง เป็นปัจจุบัน ตรงกับความต้องการของคนที่จะใช้งานข้อมูล มีความ Complete คือสมบูรณ์ ตรวจสอบแหล่งที่มาได้นะคะ ครูจะอธิบายไปทีละอันความถูกต้องหมายถึงข้อมูลที่เป็นจริงนะคะ เอาง่ายๆเลยคอมพิวเตอร์ไม่ได้มีความสามารถมากพอ ที่จะคัดแยกข้อมูลที่เป็นเท็จเอาไปได้ ฉะนั้นถ้าเราอยากได้สารสนเทศที่อยู่ต้องเราจะต้องใส่ข้อมูลในเบต้าที่เป็นจริงเข้าไป อันนี้คือความทุกข์ต้อง accuracy นะคะ ก็คือเราจะต้องเลือกข้อมูลที่เป็นจริงนะคะ เข้าไปผ่านการ process คอมพิวเตอร์สารสนเทศออกมา ก็คือสารสนเทศที่เป็นจริงน่ะค่ะ การใส่ข้อมูลที่ถูกต้องคืออะไร เช่น นักศึกษาไปโพสต์ เช่นตอนนี้โซเชียลนะ โพสต์ง่ายไหมคะ เอา Facebook ก็ได้อยู่ๆก็ไปโพสต์ขึ้นมา ว่าเพื่อนในห้องคนหนึ่งเป็นโควิด สมมุติเดือดร้อนไหม ทีนี้เดือดละ ทีอันนี้คือข้อมูลที่เป็นจริงไหม คนจะมาตรวจสอบไหมคะ ว่าเป็นหรือไม่เป็น มาค่ะ ใครบ้างที่มาเกี่ยวข้องใครบ้าง ที่อยู่ห้องนี้ทุกคนต้องไปตรวจค่ะ เดือดร้อนกันเลยอันนี้คือข้อมูลที่มันไม่ถูกต้องนะคะ ฉะนั้นการคัดเลือกข้อมูลก่อนที่เราจะไปโพส ในสื่อเราอย่าลืมว่าเวลาที่เราโพสต์ แล้วเราไม่ต้องข้ามพายเวท ตั้งค่าคือถ้าเราไม่ได้ตั้งค่าความเป็นส่วนตัวไว้ เราโพสต์นี่เห็นทั้งโลกนะคะ แต่ว่าข้อมูลที่เราโพสต์นี่เราต้องการให้คนทั้งโลกนี้รู้ใช่ไหม ว่าเป็นแบบนี้ถ้าเราเลือกเขาเรียกซีเคียวริตี้ตัวเองนะ ให้เห็นเฉพาะกลุ่มเพื่อน OK คือข้อมูลที่เราแบบจำเพาะ ไว้แต่ถ้าเกิดว่าเราไม่ได้จ้าตั้งค่าไวข้อมูลที่เราโพสนะคะ เห็นทั้งโลกเลยค่ะ อย่าลืมคุณสมบัตินะคะ ของข้อมูลที่ดี ข้อที่สองก็คือข้อมูลจะต้องมีความเป็นปัจจุบัน เป็นปัจจุบันหมายความว่าอย่างไร ก็คือข้อมูลที่เป็นเป็นจริงนะ บัตรอยู่บ้านนี้อย่างนี้ค่ะ อย่างเช่นผู้ที่มีสิทธิ์เลือกตั้งในแต่ละปี เลือกตั้งอะไรล่ะ ช่วงนี้แถวบ้านเรามีการเลือกตั้งอะไรไหม เลือกตั้งอบต เลือกตั้งสมาชิกเช็กเทศบาลนะ สองอย่างนี้ค่ะ ครูถามว่าจำนวนผู้มีสิทธิ์เลือกตั้งเลือกตอนนี้เท่ากันไหม ไม่เท่ากัน เพิ่มหรือลด แล้วแต่ใช่ไหมคะ แล้วแต่ท้องที่ จะเพิ่มกรณีไหนคะ เพิ่มกรณีไหน ตอนนี้เลือกตั้งได้ต้องอายุครบ 18 ปี จำนวนผู้มีสิทธิ์เลือกตั้งเลือกตั้งจะเพิ่มขึ้นเพราะ เหตุผลคืออะไรคะ ทำไมเขตบ้านเรา มีผู้เลือกตั้ง มีประชากรที่มีอายุ ถึงเกณฑ์เลือกตั้งได้ นี้เพิ่มขึ้น OK แล้วลดลงกรณีไหนคะ มีคนย้าย นะคะโยกย้ายไปอยู่ที่อื่น หรือโยกย้ายไปอยู่โลกโลกอื่นค่ะ อย่าเอาตัวเองเป็นที่ตั้งนะคะ เอาตัวเองเป็นบรรทัดฐานไม่ได้นะคะ อาจจะมีการโยกย้ายหรือเสียชีวิตอย่างนี้ค่ะ ก็เลยทำให้จำนวนลดลงนะคะ ฉะนั้นนะคะจำนวนผู้มีสิทธิ์เลือกตั้งนี้จะต้องเป็นปัจจุบัน 4 ปีที่แล้วเราอาจจะไม่มีสิทธิ์เลือกแต่ตอนนี้เราอายุถึงแล้วเรา ก็มีสิทธิ์เลือกตั้งนะคะ คราวนี้ข้อมูลที่ดีก็จะต้อง ตรงกับความต้องการของกลุ่มที่ต้องการใช้ข้อมูลนั้น ๆ ยกตัวอย่างง่ายสุด เช่น ครูยกตัวอย่าง ครูให้หัวข้อในการทำรายงานไปคนละหัวข้อ สมมุติจักรพันธ์ไปค้นหัวข้อค่ะ เห็นข้อมูลกลุ่มอื่นหมดเลย แต่ไม่ใช่หัวข้อที่ให้จักรพันธ์ทำแปลว่า หัวข้อเหล่านั้นไม่ใช่ข้อมูลที่ดี ที่ได้จากจักรพันธุ์ทำ ที่ครูมอบหมาย อ้าวนี่ไงข้อมูลของเรา แล้วมาจากแหล่งที่เชื่อคือได้อันนี้คือ ข้อมูลจากสะพานอย่างนี้ค่ะ เราอาจจะไม่เห็นข้อมูลอย่างนี้ค่ะ ครูให้ไปค้นงานวิจัยจักรพันธ์ทำเกี่ยวกับ AR นะคะ จักรพันธ์ก็ไปเห็นไอ้โอทีไม่เห็นข้อมูลพัฒนาระบบโน่นนี่นั่นไม่ได้บอกว่าข้อมูลนั้นมันไม่ดี แต่มันไม่ได้ตรงกับความต้องการของเรา เราก็ข้ามไปนะคะ เราก็ไปเลือกเอาสิ่งที่เกี่ยวกับเรา เลือกเอาข้อมูลที่เราจำเป็นต้องใช้นะคะ ข้อมูลที่ดีจะต้องมีความสมบูรณ์นะคะ สมบูรณ์หมายความว่าบางครั้งนะคะ การเก็บรวบรวมข้อมูลนี้ครั้งเดียวอาจจะทำให้ได้ข้อมูลที่ยังไม่ครบถ้วนสมบูรณ์ หรือครบถ้วนนะคะ เราต้องมีการเก็บข้อมูลหลายครั้ง เพื่อให้มีความสมบูรณ์อยู่อย่างนี้ค่ะ โดยเฉพาะการทำวิจัยนะคะ ข้อมูลที่ดีจะต้องตรวจสอบแหล่งที่มาได้ค่ะ Modifyable หมายถึงจะต้องรู้ว่าแหล่งที่มาของข้อมูลน่ะ เชื่อถือได้ไหมครูถามว่า จักรพันธ์ คุณเอาข้อมูลนี้มาจากไหน เพื่อนโพสต์ต่อๆกันมาครับ เชื่อถือได้ไหม ครูถาม อัษฎาวุธ คุณเอาข้อมูลนี้มาจากไหน ผมเอามาจากเว็บไซต์ของรัฐบาลนี้ครับ เชื่อถือได้ไหม แล้วเป็นอันนั้นแล้วเป็นอคติส่วนตัวนะคะ จักรพันธ์ จักรพันธ์นี่มีความเป็นอคตินะคะ เพราะว่าในอนาคตอยากเป็นรัฐมนตรีนะคะ ถ้าเราเอามาจากเว็บไซต์หน่วยงานนะคะ ที่ใช้อ้างอิงแหล่งที่มาได้ ก็สามารถตรวจสอบแหล่งที่มาได้ ก็คือเชื่อถือได้นะคะ ไม่ใช่ว่าเอามาจากไหนไม่รู้ เพื่อนโพสต์มาต่อกันมาอย่างนี้นะคะ คราวนี้เรามาดูหน่วยของข้อมูลต่อไป ที่พูดมาทั้งหมดนั้นมีข้อสอบออกประมาณ 3 ข้อนะคะ ความหมายของข้อมูลนะคะ แหล่งกำเนิดข้อมูลนะคะ อันนี้เป็นข้อสอบ ข้อถัดมานะคะ หน่วยข้อมูล หน้านี้มีข้อสอบอยู่ 2 ข้อ หน่วยของข้อมูลนะคะ หน่วยข้อมูลที่เล็กที่สุดกับหน่วยที่คอมพิวเตอร์ รับรู้ทำงานได้นี่ไม่เหมือนกันนะคะ หน่วยเล็กที่สุดของคอมพิวเตอร์รับรู้คืออะไรค่ะ แต่หน่วยของข้อมูล นะคะ หน่วยของข้อมูลที่เล็กที่สุดคืออักขระนะคะชาแร็พเตอร์ bit คืออะไร ไม่ศูนย์ก็หนึ่งนะ อันเดียวน่ะ bit แต่ไม่ใช่หน่วยที่เล็กที่สุดของข้อมูลนะคะ ในเรื่องของ Data และการจัดการของข้อมูลหน่วยที่เล็กที่สุดaracterคือชาแลกเตอร์ก็คือ B1 B มีกี่บิต 8 Bitอันนี้คือข้อสอบนะคะ ไม่ได้บอกแนวค่ะ บอกข้อสอบ ฉะนั้นอ่านดีๆนะคะ ว่าโจทย์ถามอะไรหน่วยที่เล็กที่สุดที่คอมพิวเตอร์รับรู้ได้คืออะไร อันนั้นคือผิดนะคะ แต่ถ้าเกิดคือหน่วยของข้อมูลที่มนุษย์รับรู้ได้คือ bite นะคะก็คือ 8 Bit น่ะ คือตัวอักขระ 1 ตัวน่ะ ตัวเลข ตัวสอนพิเศษ นอนนี่ กอไก่ขอไข่ อะไรก็ว่าไป แต่เราต้องรับรู้ได้น่ะ มีความหมายน่ะ เป็นกไก่ก็ได้ เป็น a ถึง z ก็ได้นะคะ หน่วยข้อมูลที่ใหญ่ขึ้นมาจา character เราเรียกว่า เขตข้อมูลค่ะ ภาษาอังกฤษอ่านว่าอย่างไรเอ่ย ฟิวส์ถูกต้องอ่านให้ถูกนะคะ ฟิวส์ก็คือเขตข้อมูลนะคะ เขตข้อมูลหมายถึงกลุ่มของตัวอักขระที่มีความสัมพันธ์กันนะคะ อยู่รวมกันแล้วมีความหมาย เช่น เขตข้อมูลชื่อนักศึกษา ชื่อมีความหมายไหม จักรพันธ์หมายถึงอะไร ชื่อคุณน่ะ หมายถึงอะไร ลืม นี่คือเคยรู้มาก่อนหรือไม่เคยรู้เลย เคยรู้แปลว่าลืม ค้นถ้าไม่เคยรู้มาก่อน เราไม่เรียกลืมนะคะ โอเคไหม ก็คือไม่เคยรู้มาก่อน</w:t>
      </w:r>
    </w:p>
    <w:p>
      <w:pPr>
        <w:pStyle w:val="BodyText"/>
      </w:pPr>
      <w:r>
        <w:t xml:space="preserve">(นักศึกษา) ผมค้นก่อนครับ</w:t>
      </w:r>
    </w:p>
    <w:p>
      <w:pPr>
        <w:pStyle w:val="BodyText"/>
      </w:pPr>
      <w:r>
        <w:t xml:space="preserve">(อาจารย์) แต่จักรพันธ์นี่เคยรู้มาก่อนเรียกว่าลืมนะคะ อัษฎาวุธนี่แปลว่าอะไร นั่นไงมันต้องสื่อความหมายสิ รู้หรือยัง จักรพันธ์หมายถึงอะไร รู้จริงไหมนี่ ทองประไพนี่นามสกุลนะคะ แปลว่าอะไรนามสกุล ไปถามพ่อนะ พ่อ นามสกุลเรามีความหมายไหมอย่างนี้ค่ะ น่าจะมีความหมายดีเหมือนกันนะ ทองประไพ จักรพันธ์รู้หรือยัง จักรพันธ์น่ะหมายถึงอะไร ค้นไป เขตข้อมูลหรือฟิลด์ ก็คือการรวมกลุ่มของตัวอักขระ แล้วสื่อความหมายไม่ว่าจะเป็นชื่อนักศึกษา นามสกุลนักศึกษา รหัสเป็น field ไหมรหัสนักศึกษา เป็นฟิวส์ไหม รหัสนักศึกษามีกี่ตัว 11 ตัว สื่อความหมายไหม รหัสนักศึกษาบอกอะไรบ้าง พ. ศ. อะไร ปีที่เข้าน่ะ เป็นปีที่เข้า หรือเป็นปีการศึกษา เป็นปีการศึกษาที่เข้า บอกอะไรอีกคณะสาขา เลขที่ หมู่เรียน หมู่เรียน แล้วก็เลข จักรพันธุ์หมายถึง คนอะไร เป็นคนที่ชื่อไม่มีความ แว่นแคว้นน่ะหรือ นั่นแหละ คือชื่อเป็น field เป็นเขตข้อมูล มันจะสื่อความหมาย รหัสนักศึกษาก็เป็น field นะคะ บอกทั้งปีที่เข้า สาขาไหน คณะไหน หมู่เรียนไหน เลขที่เท่าไร ของห้องนั้นอย่างนี้ค่ะ คือฟิวส์หรือเขตข้อมูลนะคะ อันนี้คือเรียงลำดับในข้อสอบนี้นอกจากฐานความหมาย แล้วให้เรียงลำดับด้วยนะคะ เรียงลำดับของหน่วยข้อมูลจากเล็กไปใหญ่ บางคนอาจจะได้ใหญ่ไปเล็กเพราะว่าข้อสอบมันนะคะ character เล็กสุด ต้องท่องไหม ไม่ต้องท่องค่ะ นักศึกษาต้องทำความเข้าใจharacter sคือตัวอักษรโดดๆตัวเลข ตัวอักษรภาษาไทย ภาษาอังกฤษนี่ค่ะ พอมารวมกันเป็นความหมายที่ใหญ่ขึ้นเราเรียกว่าฟิวส์ คือเขตข้อมูลใหญ่ขึ้นไป ฟิวนี้คือข้อมูลแยกกันนะคะ ข้อมูลฟิว ฟิวส์คือข้อล่ะ มาอย่างนี้รู้จักข้อมูลใน Column ไหมคะ คอลัมน์นี้แนวนอนหรือแนวตั้ง ถูกต้อง คอลัมน์คือแนวตั้ง แบบนี้คอลัมน์คือ field นะคะ เรคคอร์ดคือเรคคอร์ดคือแถวนะคะ field คือคอลัมน์แนวนี้นะคะ Records ก็คือการรวมข้อมูลหลายๆfieldน่ะ เข้าด้วยกัน เช่น ผกามาศมีรหัสนักศึกษา มีชื่อนามสกุลที่อยู่วันเดือนปีเกิด วุฒิการศึกษาเดิม ปัจจุบัน งานอดิเรก อันนี้ค่ะ รวมทั้งหมดนี้เป็น 1 record คือ 1 คน 1 แถวคือหนึ่งคนหนึ่งเรคคอร์ด โอเคไหมคะ เล็กสุดไล่ขึ้นไปนะคะ ใหญ่กว่าเรคคอร์ดคืออะไร cable Car เก็บข้อมูลเป็น Table เดี๋ยว สไลด์ถัดไป จะถาม แล้วทีนี้เพราะยังเช็คชื่อไม่ครบเลยนี่ครูจะเช็คชื่อตามคำถาม Table คือตารางตารางก็จะประกอบไปด้วยตารางที่มี Columnใช่ไหมคะ แนวนอนก็จะมีข้อมูล ข้อมูล ข้อมูลนะคะ ก็จะมีการรวบรวมข้อมูล Records หรือระเบียนนี่คะ ที่มีความสำคัญเอาไว้เช่น ข้อมูลของห้องเราก็จะมีรหัสมีชื่อนามสกุลที่อยู่วันเดือนปีเกิดของแต่ละคน ไล่ลงมามีทั้งหมดไร่รวมรวมกันแล้ว 2 หมู่ 23 คน อันนี้คือ 1 cable ค่ะ นะคะ ใหญ่ขึ้นไปมีหลายตารางร่วมกันเชื่อมจอยการทำงานร่วมกัน เราจะเรียกว่าดาต้าเบสหรือฐานข้อมูลนะคะ การรวมตารางที่มีความเกี่ยวข้องกันไว้ด้วยกันนะคะ เช่นเราก็เป็น 1 cable ของไอทีนะ เทคโนโลยีคอมพิวเตอร์และดิจิทัลนะคะ อีกสักหนึ่งนะคะ หมู่ 1 ก็เป็นไอทีอีกมุมหนึ่งก็เป็นวิทยาการคอมอันนี้ค่ะ แต่ละใช้เบอร์นี้รวมกันแล้วเป็น 1 ฐานข้อมูล ก็คือฐานข้อมูลนักศึกษามหาวิทยาลัยราชภัฏคนนครชั้นปีที่ 1 อย่างนี้ค่ะ ชั้นปีที่ 2 ก็จะแยกออกไปค่ะ เราดูตัวนี้ตัวอย่างจากตารางนี้มีทั้งหมดกี่ฟิลด์ ถามกรพจน์ มาไหมคะ ไหนกรพจน์ Stand Up ตารางนี้มีกี่ field อะไรบ้าง มี 4 field ค่ะ คือ รหัสนักศึกษา 1 field ชื่อนามสกุลและคะแนนที่ได้ OK ถูกต้อง นั่งลงค่ะ พัทธนันท์ตารางนี้มีกี่ record 7 เรคคอร์ดถูกต้องค่ะ นั่งลง 7 เรคคอร์ดคือ 7 คนนะ 7 แถวนะคะ ถามว่าอักษรในตารางนี้ คนที่ชื่อศิริอักษร เป็นคนเดียวกันไหม ถามกิตติชัย ไม่มา แปลว่าโชคดี เจอกิตติชัยวันนี้เสียหน่อย ตวิชญ์ ตวิชญ์ค่ะ อักษรมีกี่คนในตารางนี้ มี 2 คนแปลว่าเป็นคนละคนกันนะ รู้ได้อย่างไร คนละนามสกุลแปลว่าคนละคน เป็นไปด้วยไหม ได้ไหมที่คนห้องเดียวกันใช้ชื่อซ้ำกันไป ได้โอเคนั่งลงค่ะ ต่อไปถามธีรพล ธีรพลมาไหมคะ ไหนธีรพล Stand Up โสภา สถาพร ในตารางนี้มีกี่คน สรุปว่า คนเดียวหรือสองคน ดูดีๆค่ะ เป็นคนหลายใจ สรุปว่าโสภา สถาพรนี้มีกี่คนคะ รู้ได้อย่างไรว่าเป็น 2 โอเคค่ะ ต้องนะคะ เราต้องเป็นคนช่างสังเกตนะ เป็นไปได้ไหม ที่คนเราในห้องเดียวกันจะชื่อนามสกุลเดียวกัน เป็นไปได้ค่ะ มาจากหมู่บ้านเดียวกัน พ่อแม่ไม่ได้ไปถามนะ ว่าในบ้านนี้มีใครชื่อเหมือนลูกฉันไหม ไม่มีค่ะ เกิดขึ้นมาปุ๊บ ขึ้นเลย เราไม่รู้ว่าในหมู่บ้านนั้น มีใครบ้างบาง นามสกุลนี่ทั้งหมู่บ้านน่ะ มีไหมทั้งหมู่บ้านนั้นน่ะ นามสกุลเดียวกันหรือเกินคุ้มเกินครึ่ง เป็นคุ้มโซนคุ้มวัดเป็นนามสกุลนี้ทั้งหมดนะคะ เป็นไปได้ ฉะนั้นเขาก็เลยไม่นิยมใช้ชื่อนามสกุลนี่เป็นหลักในการ Query ข้อมูล โอเคไหมคะ เพราะชื่อมันซ้ำกันได้นะ เราจะนิยมใช้ field ที่มันไม่ซ้ำกัน อาจจะเป็นเลขบัตรประชาชน สำหรับคนทั่วไปนะคะ หรือรหัสนักศึกษาที่เป็นนักศึกษานะคะ ok ฐิตาภรณ์ ข้อมูลนี้มีทั้งหมดกี่ Table ไหนตัวเล็ก อันนี้มีทั้งหมดกี่ตารางคะ มี 1 ตารางนะคะ ถูก แต่ตารางนี้จะมีหลาย fieldนะ ท่องให้ขึ้นใจเลยค่ะ ครูเทียบให้เห็นเลยว่าฟิวส์คือคอลัมน์ แนวตั้ง ถ้าโจทย์ถาม โจทย์จะมีตัวอย่างตารางมาให้ ไล่ดีๆนะคะทุกคน น่าจะเจอข้อที่คือตอนนี้คลังข้อสอบมันมีอยู่ 100 ข้อค่ะ คลังมี 100 เขาจะส่งมาให้เรา ฉะนั้นทุกคนก็จะไม่ได้ข้อสอบเดียวกัน ทุกคนก็สอบไม่ผ่านไป หรือมันก็จะส่งไปทั้งโจทย์ทั้ง Choice เราต้องอ่านดีๆนะคะ ไม่มีเป็นการสอบผ่านมือถือได้เลยค่ะ เป็นแบบแต่อ่านโจทย์ดีๆนะ มันจะมี บางทีถามว่าข้อใดต่อไปนี้ถามความหมาย บางคนอาจจะถามว่าข้อใดต่อไปไม่ใช่ความหมาย มั่วซั่วเลยหรือ มั่วซั่วเลย ทำไมน่าสงสารจังเลย วิชาครูด้วยใช่ไหม วันหน้าเราก็จะเป็นแบบนั้นล่ะนะคะ coming soon ค่ะ เราจะเจอกันทุกเทอม คราวนี้มาดูรูปแบบการประมวลผลข้อมูลนะคะ 2 รูปแบบด้วยกันก็คือการประมวลผลแบบ batch processing หมายถึงการประมวลผลข้อมูลแบบกลุ่ม กับการประมวลผลข้อมูลแบบทันทีทันใด เราเรียก Real Time processนะคะ แบบได้กลุมแปลว่าอะไรเอาอธิบายแบบสรุปก็คือเก็บข้อมูลเอาไว้ ทุกครั้งที่ใช้งานเป็น section นะคะ ใช้แล้วไปสรุปผลรายเดือน เช่น ข้อมูลการใช้น้ำแต่ละเดือน ถูกไหมคะ น้ำนี่เขาเก็บทุกวันไหม ค่าน้ำเก็บเป็นรายสัปดาห์ไหม เก็บเป็นรายเดือน เราใช้น้ำทุกวันไหมคะ ไม่ได้ใช้น้ำทุกวันเลยหรือจักรพรรณ์ อาบน้ำสัปดาห์ละครั้งหรือจักรพันธ์ มีความสามารถในการบริหารจัดการ คือไม่อาบน้ำที่หอตัวเองค่ะ คือไปอาบน้ำที่หอเพื่อนอย่างนี้นะคะ ก็เวียนกันไปค่ะ วันนี้ไปหาหอคนนี้ วันหน้าไปหาหออีกคนหนึ่ง อย่างนี้ค่ะ ก็เวียนไปก็เลยไม่ได้ใช้น้ำทุกวัน ข้อมูลการใช้ไฟค่าไฟนี้ หอเก็บค่าไฟทุกวันไหมคะ เก็บเป็นรายเดือนเหมือนกัน บางหอเก็บเป็นรายเทอมแล้วแต่นะคะ อันนี้คือการประมวลผลแบบกลุ่ม เขาเก็บข้อมูลเอาไว้นะคะ พอถึงวันวันหนึ่งเขาจะกำหนดไว้ เช่น วันที่ 25 ของเดือนเขาก็จะมาจดไป แล้วก็ไปคำนวณนะคะ ก็คือ process เป็นกลุ่ม ข้อมูลเป็นกลุ่ม แต่เราใช้ทุกวันนะ ใช้น้ำใช้ไฟ ใช้อินเทอร์เน็ตอย่างนี้ค่ะ ก็มีการเก็บข้อมูลเอาไว้ก่อนอย่างเดียวค่ะ แล้วก็แจ้งมาแต่ละเดือนนะคะ แตกต่างกันกับการประมวลผลแบบ Real Time Real Time คืออะไร เดี๋ยวครูจะให้ยกตัวอย่าง Real Time ครูยกตัวอย่างก่อน ห้ามซ้ำครู อันนี้คือ Real Time ค่ะ กด ATMเงินในบัญชีลดไหม ลดทันทีหรือลดวันถัดไป ดีไหม คราวนี้ให้คิดอีกเคสหนึเรากดนี้เรายังไม่อยากให้ยอดเงินลดเนาะ่ แต่ถ้ามีคนขโมยเงินในบัญชีเราล่ะเราอยากรู้ทันทีไหม เช่นไม่รู้ล่ะ มีมิจฉาชีพทำบัตรขึ้นมา แล้วไปรูดเงินเราไปกดเงินเรา แต่ข้อมูลมาแจ้งเราวันถัดไป ดีไหม อันนี้คือเหตุผลเดียวกันนะคะ อายุแค่นี้ก็มีเมียแล้ว มีหลายคนอีก น่ากลัวที่สุด Real Time ก็คือข้อมูลที่แจ้งผลทันทีทันใด เช่นการกด ATMนะคะ ถามทีนี้ ครูยังไม่ได้ถามอัษฎาวุธเลยหรือ จริงหรือ ถามอัษฎาวุธ เขายังไม่เช็คชื่อเลยนะ ให้บอกข้อมูลเรียลไทม์มา 1 อย่างในชีวิตนี้ ถูกต้องค่ะ นอกจากการทำธุรกรรมค่ะ ค่ะ</w:t>
      </w:r>
    </w:p>
    <w:p>
      <w:pPr>
        <w:pStyle w:val="BodyText"/>
      </w:pPr>
      <w:r>
        <w:t xml:space="preserve">(นักศึกษา) เล่นเกมออนไลน์</w:t>
      </w:r>
    </w:p>
    <w:p>
      <w:pPr>
        <w:pStyle w:val="BodyText"/>
      </w:pPr>
      <w:r>
        <w:t xml:space="preserve">(อาจารย์) ต้องอธิบายลักษณะมา Social Media คือเห็นทันที เปลี่ยนแปลงทันทีนะ มีโลกหลายใบนะคะ จักรพรรณ์เป็นคนซับซ้อน</w:t>
      </w:r>
    </w:p>
    <w:p>
      <w:pPr>
        <w:pStyle w:val="BodyText"/>
      </w:pPr>
      <w:r>
        <w:t xml:space="preserve">(นักศึกษา) อีเมล</w:t>
      </w:r>
    </w:p>
    <w:p>
      <w:pPr>
        <w:pStyle w:val="BodyText"/>
      </w:pPr>
      <w:r>
        <w:t xml:space="preserve">(อาจารย์) อีเมลนี้เรียลไทม์ไหม ครูพูดถึงการกด ATM แล้วยอดเงินลดทันที แต่อาจจะแจ้งเตือนช้า อันนี้เรียกออนไลน์ค่ะ ไม่ได้เรียก Real Time Real Time ต้องทันที แล้วมันเร็วทำอย่างไร คลิกปุ๊บ มีปฏิกิริยาทันที OK การทำอะไรที่มันเห็นผลทันทีนะเช่นแชทน่ะ เปิดคือทำทันทีนะ พูดถึงระบบหน่อยสิ ไม่อย่างนั้น ก็ยกตัวอย่างผมเดินไปเตะเพื่อนคนนี้เพื่อนคนนี้ก็เลี้ยวทำเตะสวนมา อย่างนี้สิไม่ผ่านระบบเลย นึกถึงตัวที่ผ่านระบบหน่อยสิ Real Time กดบัตรคิว Real Time ไหม กดปุ๊บได้บัตรออกมาเลย แล้วมันก็จะรันต่อไปเลยนะ อย่างนี้ค่ะ ทันทีคราวนี้เรามาดูการจัดเก็บข้อมูลการจัดเก็บข้อมูลนะคะ มีอยู่ 3 แบบด้วยกัน แบบแรกก็คือจัดเก็บรองแฟ้มด้วยมือ แบบที่ 2 ก็จัดเก็บแฟ้มแต่ว่าจัดลงคอม แบบที่ 3 เก็บลงที่ database แบบ databaseอันนี้หนึ่งภาพแทนพันคำ เห็นภาพปุ๊บพอนึกออกไหมคะ เคยเห็นแฟ้มแบบนี้ที่ไหนไหมคะ หรือที่โรงเรียนก็มีแบบนี้หรืออยู่เฮียนนี่ อันนี้คือเก็บข้อมูลจากแฟ้มลงด้วยมือ แล้วก็ทำเป็นอันนี้เขาเรียกอะไร บ้านเราเรียกอะไร ตัวเต็มได้ไหม เขาเรียกการทำดัชนีหรือ Index นะคะ สมมุติ สมมุติว่าเคยทำแบบนี้ไหม สมมุติว่าครูบอกว่า ครูจะสอบนะคะ วิชานี้เป็นแบบ open ถ้าครูบอกว่า ครูจะสอบเป็นแบบ open เราจากหนังสือมาไหมคะ จริงหรือ ส่วนมากจะไม่อ่านค่ะ แต่เราจะไปทำ index ไว้ ก็คือไปทำ ยื่น index ออกมา ว่าเรื่องนี้อยู่ตรงไหนหน้าไหน บทไหนอันนี้คือการทำ Index อันนี้เขาก็จะแบ่งตามหัวตัวอักษรนะ abc ก็คือเรียงตามอาจจะเป็นชื่อคนก็ได้นะคะ หรือบ้านอาจจะเป็น AB กไก่ถึงฮนกฮูกก็ได้ แล้วแต่อันนี้เป็นระบบ Fild เต็ม ที่เป็นแบบแฟ้มข้อมูลเก็บด้วยมือนะคะ คราวนี้ไฟล์เต็มที่เป็นคอมพิวเตอร์ล่ะ ก็คือเก็บค่ะ รู้ได้อย่างไรว่าเก็บลงคอม นี่ไงสัญลักษณ์นี้คือกันแทนการเก็บข้อมูลลงคอมค่ะ อันนี้คือไฟล์ไหน ภาษาอังกฤษวันละคำ ฝ่ายบุคคลค่ะ ก็จะมีถึงฝ่ายในการเก็บอันนี้ฝ่ายไหน ก็จะมี 1 ฝ่ายที่เก็บ อันนี้ฝ่ายไหน ฝ่ายขายค่ะ บัญชีเกี่ยวกับใครไหม เกี่ยวฝ่ายบุคคลก็เกี่ยวกับพนักงานไปขาย เกี่ยวข้องกับใครบ้าง ลูกค้า ผู้ขาย inventory แปลว่า สินค้าในคลังน่ะ มีให้ขายไหมนะคะ มีคนซื้อแล้วมีคนขายแล้วมีของที่จะขายไหม อันนี้คือเก็บแยกกันค่ะ คราวนี้ครูถามถ้าเก็บแบบนี้ เซลล์นี่คืนนี้ไหม Sale ไหมใ ช่ไหมคะ ฝ่ายขายนี่คือพนักงานบริษัทใช่เปล่า ฝ่ายบัญชีนี่คือพนักงานบริษัทไหม อันนี้คือการเก็บข้อมูลแบบไฟล์เก็บแยกกันนะคะ แต่ละไฟล์นะคะ มาทำให้เกิดอะไรขึ้น ถ้าเป็นรูปแบบนี้ แปลว่าข้อมูลของบัญชีก็อยู่ที่พนักงาน ข้อมูลฝ่ายขายก็อยู่ที่พนักงาน คนที่เป็นพนักงานก็คือเก็บอยู่ที่ฝ่ายบุคคลนะคะ แปลว่าข้อมูล 1 เก็บหลายที่ไหมคะ ข้อมูลเราน่ะ เรามาเรียน ที่มหาวิทยาลัยราชภัฏสกลนคร ข้อมูลเราเก็บที่ไหนบ้างไม่สิมหาลัยราชภัฏสกลนคร คณะ มีหน่วยงานไหนที่เก็บข้อมูลเราไหม เวลาเราเปลี่ยนชื่อ เปลี่ยนเบอร์โทร ย้ายโน่นนี่นั่น เราต้องไปแจ้งที่ไหนในมหาลัยนี่นะ คุณจะไปทำอะไรที่ห้องสมุด ไปทำอะไรที่ห้องสมุด คุณเปลี่ยนชื่อคุณไปแจ้งที่ไหน ไหนมหาลัยราชภัฏสกลนครไปแจ้งรปภหน้ามอหรือเปล่า บอกจักรพันธ์หน่อย นั่นแหละพอมีเมียแต่น้อย ก็จะมีผลต่อกระบวนการคิด อย่างนี้จริงจัง ในมหาวิทยาลัยนี่ค่ะ ทุกคนต้องมีข้อมูลนี้นะทุกคนต้องรู้ เปลี่ยนชื่อเป็นไปได้ไหมคะ เรียนไปเรียนมาเปลี่ยนชื่อดีกว่า เปลี่ยนปุ๊บ ต้องแก้ไขใหม่ แจ้งใครบ้างในมหาวิทยาลัยราชภัฏสกลนครนี่คุณจะแจ้งใครก่อน ที่ปรึกษาทำอะไรให้เรา ที่ปรึกษาก็จะให้คำแนะนำคุณควรจะไปแจ้งทะเบียนก่อนนะ ทำไมต้องไปแจ้งที่ฝ่ายทะเบียน อย่างนั้นถามว่าแปลว่ามหาวิทยาลัยราชภัฏสกลนครเก็บข้อมูลแบบไหน เก็บแบบมือลงที่แฟ้ม เก็บแบบลงคอมหรือเก็บแบบ แบบที่ 3 น่ะ แบบฐานข้อมูล</w:t>
      </w:r>
    </w:p>
    <w:p>
      <w:pPr>
        <w:pStyle w:val="BodyText"/>
      </w:pPr>
      <w:r>
        <w:t xml:space="preserve">(นักศึกษา) แบบฐานข้อมูล</w:t>
      </w:r>
    </w:p>
    <w:p>
      <w:pPr>
        <w:pStyle w:val="BodyText"/>
      </w:pPr>
      <w:r>
        <w:t xml:space="preserve">(อาจารย์) มันต่างจากแบบอื่นอย่างไร ขอหัวเราะเสียก่อน ข้ามมานี่เขาบอกว่าถ้าเป็น ไฟล์นะคะแยกกันเก็บแต่ละที่น่ะ ข้อมูลมันจะซ้ำกัน นายสุด เมื่อกี้ที่ครูยกตัวอย่างไป ก็คือฝ่ายขายก็มีข้อมูลอยู่ที่บุคคลใช่ไหม ฝ่ายบัญชีก็มีข้อมูลอยู่ที่ฝ่ายบุคคลแปลว่าข้อมูลนี้ ต้องเก็บซ้ำกันหลายที่ อันนี้คือเก็บข้อมูลซ้ำซ้อนนะคะ ถ้ามีการเปลี่ยนแปลงข้อมูลหรือต้องตามไปแก้ทุกทีนะคะ อันนี้คือข้อจำกัดของแฟ้มอันนี้คือข้อสอบนะคะ แฟ้มข้อมูลไฟล์ข้อมูล มันมีข้อจำกัดอย่างไร ไฟล์ข้อมูล มันมีข้อจำกัดของระบบ แฟ้มข้อมูลตัวนี้คือไฟล์ข้อมูลนะคะข้อจำกัดอย่างไรบ้าง 1 ถ้าหน่วยงานนั้นมีการเก็บข้อมูลแยกไฟล์กันข้อมูลมันก็จะซ้ำกัน ใช่ไหมคะหลายที่ อย่างเช่นมหาวิทยาลัยเรานี่เก็บข้อมูลหลายที่ สาขาก็เก็บ มหาลัวิทยาไปก็เก็บ คณะก็เก็บเวลาเราจะเก็บต้องไปแจ้งคณะ แจ้งมหาวิทยาลัยอันนี้ คือเก็บข้อมูลเดิมนะคะ สำคัญหลายที่นะคะ ถ้าจักรพันธ์เปลี่ยนชื่อ ต้องไปแจ้งทุกที่เลยนะ ไม่อย่างนั้นถ้าแจ้งไม่ครบ แต่ว่ารหัสนี้มีหลายชื่อเป็นไปได้ไหม เป็นไปได้ไหมที่รหัสนักศึกษาหนึ่งนี่ มีหลายคน ถ้าเราแจ้งไม่ครบ มันก็จะมี 1 รหัส มีหลายคนซึ่งความเป็นไปได้นะในทางปฏิบัติ เป็นไปไม่ได้นะคะ ซึ่งรหัสต้องมีคนเดียว มีหลายคนไม่ได้หรือ 1 รหัสนักศึกษามีหลายคนได้ไหม ทำไมถึงไม่ได้ ไม่นึกถึง Primary Key นึกถึงทางปฎิบัติ นี่ค่ะ ทำไม 1 รหัสไม่มีสัก 3 คน เราคิดว่าเพราะอะไรในความคิดเรานี่ 1 ก็มี 3 ชื่อ ในมี 3 คน นึกแบบนี้ได้หรือเปล่า ถึงผลที่จะเกิดขึ้น ข้อดีคือถ้า 1 รหัสมี 3 ชื่อนะ ตามชื่อ ตามชื่อนี้คือ 3 คนนะคะ 1 รหัสมี 3 คน ถ้าคนนั้นทำดี นึกออกไหมคะ รหัสนี้ทำดี คุณจะให้รางวัลใคร มีคนใดคนหนึ่งในนั้นน่ะ ทำดี ต้องเราต้องให้คนเดียวใช่ไหม ก็รหัสเดียวกันไง อันนี้คือทำดี แต่ถ้าเกิดรหัสนี้ทำผิด อย่างนี้จะไล่ออกจ ะโดนรีไทร์ใครจะออก เพราะมันมีรหัสเดียว ฉะนั้นมันเลยเป็นไปไม่ได้ที่ 1 รหัส จะมีมากกว่า 1 ซึ่งรหัสต้องมี 1 คนนะคะ เราก็เลยเลือกตัวเลขตัวนี้ เป็นคีย์หลักนะคะในการ Query น่ะค่ะ คราวนี้พอมันเป็นข้อจำกัดของฝ่ายนะ มันก็เลยมาเป็นข้อดีนะคะของ databases นะคะ พอเจอปัญหาปุ๊บนะคะ เราก็เลยปรับมีพัฒนาการขึ้นมา ว่าเราไม่เจ็บแยกไฟล์แล้ว เราเก็บเป็นระบบฐานข้อมูลนะคะ ก็คือเก็บรวบรวมข้อมูลหรือข้อเท็จจริงนี่เอาไว้ด้วยกัน ซึ่งข้อมูลเก็บเอาไว้นี้ต้องมีความสัมพันธ์กันทำให้ผู้ที่ใช้นี้ พูดเกี่ยวข้องเนี่ยค่ะ เข้ามาใช้งานร่วมกันได้นะคะ เราดูจากไฟล์นี้ก็เอามาลงที่ฐานนี้ ฝ่ายนี้ก็เอามาลงไฟล์นี้ก็เอามาลง คือแก้ก็มาแก้ตรงนี้ที่เดียว มันก็จะสะดวกสบายมากกว่านะคะ คราวนี้นะคะ database System นี่จะไม่สามารถ เราดูย้อนกลับไปก่อน เราดูตัวนี้คนนี่ไม่สามารถเข้ามาที่ฐานข้อมูลได้โดยตรง นะคะ ถ้าเราเข้าไปที่ฐานข้อมูลได้โดยตรงดีไหม จักรพันธ์เข้าไปดูเกรดที่ฐานข้อมูลได้โดยตรง อยากทำอะไรก็ได้ อาจารย์แพรตะวันให้จักรพันธ์ได้เอ จักรพันธ์กลับไปนอนคิดแล้ว ประเมินว่าผมไม่เหมาะที่จะได้ A ไปแก้ไป C ดีกว่า อย่างนี้มีไหม ไม่น่ามีนะ แต่สิ่งที่จักรพันธุ์ทำคือได้เกรด C กลับไปนอน เราก็ทำเต็มที่ทุกอย่างไปแก้ไปแก้เป็น A เป็นไปได้ไหม อันนี้คือเหตุผลที่ผู้ใช้เข้าถึงฐานข้อมูลไม่ได้นะคะเราจะเรียกดูข้อมูลผ่านสิ่งนี้สิ่งนี้คืออะไร อันนี้มีในข้อสอบนะคะ อีกคำเต็มและมีทั้งถามว่าใน Choice 4 Choice นี้ข้อใดไม่ใช่ dbms คราวนี้ครูจะให้ยกตัวอย่าง dbms ใครยังไม่ได้ ยกไม่ได้ ตอบบ้างรู้จัก dbms ไหมคะ database เป็นระบบที่ใช้ในการจัดการฐานข้อมูล อันนี้จัดการตัวนี้เรานะคะ เราอยู่กลุ่มไหนก็ช่าง นี่เราเป็นนักศึกษา เจ้าหน้าที่นี่นะคะ ใช้งานฐานข้อมูลนี้ผ่าน dbms ในข้อสอบจะมีทั้งถามคำเต็มค่ะ dbms คืออะไร คือเวลาเขาออกข้อสอบส่วนกลาง เรื่องนี้เรื่องเดียวเขาจะเอาขออย่างนี้ค่ะ คนนึงอาจจะถามคำเต็ม dbms คืออะไร ผกามาศอาจจะได้ dbms หมายถึงอะไร จักรพันธ์อาจจะได้ dbms ข้อใดต่อไปนี้เป็น dbms คืออยากจะได้ข้อใดต่อไปนี้ไม่ใช่ dbms 4 ข้อ เขาออกข้อสอบมาแบบนั้นน่ะค่ะ ฉะนั้นเราต้องทะลุปุโปร่งในเรื่องนี้ ทะลุเลยทีนี้ ห้ามเหนื่อย ถ้ามา มาดูตัวนี้นะการเก็บข้อมูลนะคะ การจัดเก็บข้อมูลพูดถึง วันนี้ก่อนถ้าใครที่เจอว่า dbms คืออะไรนะคะ ก็คือ 10 เต็มนะคะ โปรแกรมที่เป็นตัวกลางระหว่างผู้ใช้งานกับฐานข้อมูลนะคะ อาจจะใช้ mysql ก็ได้ dbms My AISul dbms คือ oracle dbms คือ Access คือโปรแกรมที่ใช้ในการจัดการฐานข้อมูลนะคะ มีเยอะกว่านี้ไหม เยอะ ถ้าครูให้กรอกคนละ 1 dbms ห้ามซ้ำกัน ก็ยังได้เลยนะคะ dbms มีเยอะมากนะคะ ตอบได้ไม่ซ้ำเลยค่ะ dbms ยกตัวอย่าง นอกเหนือจากที่ครูยกตัวอย่างให้หน่อยสิ ครูยกตัวอย่างไปมี 7 artisan sQ L อะไรอีก เป็น dbmsโปรแกรมที่จัดการฐานข้อมูล Search อย่านั่งอยู่เฉยๆค่ะ มีคอมอยู่ข้างหน้าใช่ไหมคะ มีมือถือได้ไหมคะ ตอบมา มีอะไรบ้าง ที่เป็นโปรแกรมdbms dbms database Management นอกจาก Message ของ Microsoft นอกจาก mysql นอกจาก oracle มีอะไรอีก ตอบมา ค้นมา นอกจาก mysql นอกจาก Microsoft access นอกจาก oracle มีอะไรอีกที่เป็น dbms ในโลกนี้ มีอะไรบ้าง ดีเบตค่ะ ฟอกส์โปร ให้คนอื่นตอบบ้างสิ ให้เพื่อนตอบด้วยค่ะ ห้ามตอบซ้ำกัน นราวิชญ์ตอบหรือยังตอบมา 1 อย่าง ที่ไม่ซ้ำกับที่ครูและเพื่อนตอบ SQL server คนละตัวกับ mysql นะคะ OK นราวิชญ์นะ อนุภาพ มาไหมคะ ตอบมา 1 อย่าง ตื่นแล้วค่ะ อะไรนะ ยังใช้อยู่ไหมทุกวันนี้ เขามีคำอธิบายต่อไหมคะ ฉะนั้นเราต้องรู้กว้างพอนะเราถึงจะทำข้อสอบได้ คนที่โชคดีที่สุดคือคนที่ ถามว่าต่อไปนี้ข้อใดไม่ใช่ dbms คนที่โชคร้ายสุดก็คือคนที่ต้องตอบว่า dbms คืออะไร คำเต็มคืออะไร databases Management เต็ม เพราะ dbms มันมี 4 ข้อ ทุกคนก็จะได้วนกันไปไม่รู้ว่าใครจะ Random ได้ไหน เพราะว่าตอนที่เราเข้าไปมันเป็นข้อสอบออนไลน์นะ คลิกลิงค์เข้าไป ถ้าเราเจอ 60 นาที ข้อละ 1 นาทีค่ะ ทำเสร็จส่งเลย รู้ผลเลยค่ะ ว่าได้คะแนนเท่าไร บริหารให้เลยว่าได้เท่าไร 60 ข้อเต็ม 30 ค่ะ ก่อนสอบนะ ครูจะบอกคะแนนเก็ล ฉะนั้นเราวันที่เราสอบ เราจะรู้เกรดเลยค่ะ มีอีกไหม dbms นอกจากที่พูดไป มีเยอะนะคะ ไปค้นดูนะ คราวนี้เรามาดูลักษณะการเก็บข้อมูลในฐานข้อมูลนะคะ จะมีเรื่องของตารางไปศัพท์ทางฐานข้อมูลนี้เราจะไม่เรียกว่าตาราง เราจะไม่เรียกว่า Table แต่เราจะเรียกว่ารีเลชั่นคือตารางนะคะ ไว้ก่อนวันหน้าครูมาสอนวิชาฐานข้อมูล ครูจะได้พูดได้ว่างั้นครูสอนแล้วนะคะ ตารางนะคะ 1 Table ที่ประกอบด้วยฟิลด์ประกอบด้วยเรคคอร์ดนะคะ เราจะเรียกว่ารีเลชั่นนะคะ ข้อมูลที่เก็บจะมีความสัมพันธ์กันใครจะอธิบายตรงนี้ให้ครูฟังได้บ้าง 2 คะแนนเลย 2 ตารางนี้สัมพันธ์กันอย่างไร ยกมือแล้วตอบค่ะ จักรพันธ์ยืนขึ้นตอบมา ตารางนักเรียนกับตารางโปรแกรมวิชาสัมพันธ์กันอย่างไร ให้จักรพันธ์ตอบผิดก่อน แล้วจะให้ตอบอีกคนหนึ่ง ค่ะ เป็นอย่างไรเอ่ยอธิบาย ได้ไหม เรียนมาหรือยัง เรียนแล้วด้วย เรียนเทอมที่แล้วหรือ เพิ่งเรียนสัปดาห์ที่แล้วด้วยความรู้ยังแบบ ครูไม่รับอะไรคืนมานะที่ครูสอนไปนี่ไม่ต้องเอามาคืน นึกว่าเลิกตอบแล้วนึกว่าถอดใจให้คนอื่นตอบ สัมพันธ์กันอย่างไรคะ ปรามาสว่ามา ตอบเลย เดียวกันอันเดียวกันไม่มีอะไร เราเรียนมาแล้วค่ะ เรียนมาแล้วด้วย ไม่มีไอนี่เดียวกัน ไม่มีไอ้นี่ไอ้โน่นไอ้นั่น เอาใหม่ค่ะ ค่ะ มันสัมพันธ์กันอย่างไร ถูกไหม ถูกต้อง มันไม่สมบูรณ์น่ะแบ่งกันคนละ 1 จักรพันธ์นี่เอาอะไรคะปิดลงไปก่อน ไม่ให้ติดลบด้วยเดี๋ยว อัษฎาวุธ รหัส 207 นะ บวกคะแนนไว้ก่อน ไอ้เจ้าผกามาศรหัส 15 นะ OK เอาอย่างนี้นะคะ อย่างที่อัษฎาวุฒิอธิบายไปนะคะ ทุกคนฟัง อันนี้คือเรียนมาแล้ว ฉะนั้นครูจะถือว่าทวนนะ เพราะเรียนมาแล้วไง ไม่ใช่ไม่รู้รู้มาแล้ว เราดูตารางนักเรียนมีกี่ฟิวส์ 4 ฟิวส์นะคะ ตารางโปรแกรมวิชามีกี่ เ ร็ว พอตอบไม่ถูกนี่ตาก็ไลายไปด้วย มี 2 ซิมนะคะ 2 ตารางนี้สัมพันธ์กันอย่างไร ถ้าในตารางของมันเองนะคะตารางโปรแกรมวิชารหัสโปรแกรมเป็นคีย์ลัดค่ะ เป็น Primary Key ค่ะ จะมีกี่ฟิลด์ก็ช่างแต่เราจะเลือกฟิวส์ที่ไม่ใช้ ก็คือไม่มีความเป็นไปได้เลยที่จะซ้ำกัน ไม่ซ้ำกันและไม่เป็นค่าว่าง ค่าว่างกับค่า 0 นี่เหมือนกันไหม รูปศูนย์เหมือนกันไหมคะ ค่าว่างกับค่า 0 เหมือนกันไหม จักรพันธ์ได้คะแนนเป็นค่าว่าง เพราะว่าไม่มาสอบ กับทวีรัตน์ได้คะแนน 0 มาสอบ แล้วได้ 0 เหมือนกันไหม ถ้าว่างคือสามารถใส่คะแนนได้มากกว่า 0 หรืออาจจะ 0 ก็ได้ แต่ต้องมาสอบเสียก่อน แต่ถ้า 0 มาใส่อันอื่นไม่ได้เพราะมันสอบแล้วได้ 0 เห็นไหมคะ รหัสโปรแกรมนะคะ ฟิวส์นี้ฟิวส์รหัสโปรแกรมที่อยู่ในรหัสโปรแกรม ถือเป็นคีย์หลักแต่รหัสโปรแกรมที่อยู่ในตารางนักเรียน เป็น foreign Key คือสำหรับเชื่อมข้อมูลกันคือจอยตารางการนะคะ โอเคนะ อย่างเช่น มงคล น้ำนิ่ง อยู่โปรแกรมอะไร ถ้าเราดูแค่ตารางนี้ เรารู้ไหมว่ามงคลอยู่สาขาอะไร ไม่รู้ค่ะ เขารู้แค่ 101 ใครล่ะทีนี้ 101 หันหน้าหันหลังโปรแกรมมันก็พอดึงมา 101 เทคโนโลยีสารสนเทศนะ อันนี้คือความสัมพันธ์ถ้าอยู่ตารางมันเองเราเรียกว่าคีย์หลักถ้ามันไปอยู่กับคนอื่น เราเรียกคีย์นอกเราเรียก foreign Key นะคะ โอเคไหม อันนี้คือทวน ทวนให้วิชาอื่นไปด้วย ต่อไปนะคะ จักรพันธ์ จักรพันธ์เกือบ เกือบได้คะแนน เกือบได้นี่แปลว่าได้ไหม เกือบถูกลอตเตอรี่ เกือบถูกไหม เกือบได้เ กือบ เกือบเอาอะไร เกือบได้นี่ตกนะ เกือบตกนี่คือผ่านนะ ตอนนี้อาการน่าเป็นห่วงมากจักรพันธ์ ตั้งสติดีๆลูก คราวนี้เรามาดูแนวคิดของการใช้ฐานข้อมูล อันนี้ก็มีข้อสอบค่ะ ในข้อสอบนะคะ ถามว่าข้อใดต่อไปนี้ไม่ใช่หลักการหรือแนวคิด ของการใช้ฐานข้อมูลแต่ละคนก็จะได้ต่างกันไป ข้อใดไม่ใช่แปลว่าใน 400 นั้น ใช่กี่ข้อ 3 ตอบ 1 เพราะโจทย์ถามไม่ใช่ค่ะ สามารถเอาจักรพันธ์ไปเก็บ อาการเริ่มหนักแล้ว เพราะตอบไม่ได้ 2 คะแนน แล้วเริ่มงงแนวคิดของการใช้ฐานข้อมูล ของฐานข้อมูลนะคะ ลดความซ้ำซ้อนกัน เดี๋ยวจะมีอธิบายความขัดแย้งความหมายต่างกันนะ คะ รักษาความคงสภาพนะคะ อินทิเกรต echadatip คือใช้ข้อมูลร่วมกันนะคะ เข้าถึงง่ายแล้วก็รู้เลยลดเวลาในการพัฒนาระบบ ความซ้ำซ้อนหมายถึงอะไร หมายถึงข้อมูลก้อนเดียวกันเก็บอยู่หลายที่เราเรียกว่าซ้ำสอน ซ้ำซ้อนนี่คือเก็บข้อมูลเดิมอยู่หลายที่ แต่จักรพันธ์นี่เป็นคนซับซ้อน ไม่เหมือนกันนะคะ อยู่บ้านไหนก็ได้ ไปอาบน้ำที่หอไหนก็ได้อย่างนี้ค่ะ แปลว่าเป็นซับซ้อนค่ะ ไม่ใช่ สำสอน เป็นคนสำส่อน No วันนี้จะสอนไปจนถึงจนกว่าจักรพันธ์จะนอนหลับ แยกให้ออกนะคะ ซ้ำซ้อนหมายถึงเก็บข้อมูลเดียวกันไว้หลายที่ มันซ้ำซ้อนนะคะ ขัดแย้งล่ะ ข้อมูลชุดเดียวกันต้องมีค่าข้อมูลข้อเดียว เช่น นักศึกษานี้ก็ต้องชื่อนี้เช่น 101 ทวีรัตน์ ต้องเป็นทวีรัตน์คนเดียว เป็นคนอื่นไม่ได้ แต่ถ้าเกิด 101 เป็นทั้งทวีรัตน์ ก็จะมีทั้งทวีรัตน์ มีทั้งปรเมศ มีทั้งสองในรหัส 101 เป็นไปไม่ได้ แปลว่าข้อมูลนี้มันขัดแย้งกัน 1 รหัส 1 เลขที่บัตรประชาชน ต้องมีคนอันนี้คือใครแจ้งนะคะ การรักษาความคงสภาพของข้อมูลหมายถึงว่า เวลาการกรอกข้อมูลลงไปแต่ละฟิวนะคะ การคงสภาพคือตัวโปรแกรม Application หน้าหนาวที่ให้ผู้ใช้กรอก เราต้องออกแบบมาให้ดี อย่าให้ผู้ใช้กรอกมั่ว เช่น รหัสก็ต้องกรอกรหัสค่ะ ชื่อปีใหม่ ชื่อเป็นตัวเลข มีชื่อใครเป็นตัวเลขไหม อาจจะชื่อหนึ่งฤทัย แต่มันก็ไม่ได้เป็นเลข 1 นะ มันก็ไม่ได้ไปบวก 2 ฉะนั้นชื่อนี้มีโอกาสที่จะเป็นตัวเลขได้ไหม ไม่ได้ ไม่มี ไม่มีอยู่แล้ว หรือเลขที่บัตรประชาชน กรองตัวอักษรได้ไหมคะ เลขที่บัตรประชาชนมีกี่หลัก 13 หลัก ตัวอักษรตรงไหม ไม่มีแน่นอน ฉะนั้นคำว่าการรักษาความคงสภาพ คือเราภาพของแล้วนะคะ ฉะนั้นเราก็ฟิคเลย ถ้าผู้ใช้ไปกรอกตัวอักษรสอนตรงเลขที่บัตรประชาชนก็ไม่ให้เขาล็อคไว้เลย ให้กรอกได้เฉพาะตัวเลข ต่อไปได้อีกว่าให้กรอก 13 หลักกรณีที่เป็นเลขพี่บัตรประชาชนนะคะ OK อันนี้คือการรักษาความคงสภาพนะคะ ใช้ข้อมูลรวมกันได้ chadatip ก็คือไปที่เดียว แล้วแชร์ให้ที่ไหนได้บ้าง อย่างตอนนี้ที่เราใช้คอมมหาวิทยาลัยคือเก็บไว้ที่ database อย่างเดียวของมหาวิทยาลัย นักศึกษาเข้าไปดูอะไรได้บ้างคะ อะไรอีก ข้อมูลตัวเองนะคะการลงทะเบียนข้อมูลส่วนตัว เข้าไปดูได้ใช่ไหมคะ ข้อมูลเว็บไซต์ อาจารย์มีลิงก์ดูอะไรได้อีก เราน่ะบิลของเราที่เข้าไปดูเพิ่มถอนเข้าไปดูนะ แต่ว่าดำเนินการผ่านทะเบียนดู อยากเดียวดูข้อมูลคนอื่นได้ไหมคะ ไม่ได้ ไม่ได้อีก ตามติดเรานักศึกษาทุกคน ก็ดูข้อมูลตัวเอง ครูสามารถดูข้อมูลนักศึกษาได้ทุกคนอันนี้ สิทธิแยกกันแต่ทุกคนสามารถใช้ข้อมูลจากฐานข้อเดียวกันได้ เราเรียกการใช้ข้อมูลร่วมกันแต่แตกต่างกันรีวิว ที่เรียกมานะคะ วิว วิวที่เห็นน่ะค่ะ จะต่างกันถ้าเป็นฐานข้อมูลนะคะ การเข้าถึงจริงๆเพราะว่าเข้าถึงตัวจัดการฐานข้อมูลที่เป็น dbms การพัฒนาระบบเราก็พัฒนาแค่ข้างนอก เราไม่ได้จัดการฐานข้อมูลเรามีฐานข้อมูล แล้วเราจะพัฒนาไปก็ได้ไปกับตารางที่เราเมื่อไป Connect กับตารางนะคะ ตัวอย่างฐานข้อมูลนะคะ อันนี้เราน่าจะตอบได้อยู่แล้วนะคะ เรียงความการเรียนนะคะ ต่อไปอันนี้เป็นตัวอย่างโปรแกรมนะคะ Microsoft Access เคยใช้งานโปรแกรมนี้ไหม ดีไหมคะ เคยใช้โปรแกรมนี้ไหม เคยใช้ อัษฎาวุธเคยใช้เคยเรียนใช่ไหม แปลว่าใช้งานได้ อ๋อได้นิดนึง คนอื่นเคยใช้ไหมคะ ok อันนี้คือเป็นโปรแกรม dbms ส่วนหนึ่งของบริษัท Microsoft มันอยู่ในเซตของออฟฟิศ Microsoft Access คราวนี้หัวข้อสุดท้าย ฺBig data สำคัญไหม Big data ต่างจากเบต้าอย่างไร มีขนาดใหญ่ค่ะ เราจะรู้ได้อย่างไรว่าข้อมูลในมือนี้เป็น big data แค่เดต้าเฉย ๆ Big Beta มันจะมีคุณสมบัติ 3 อย่าง จำให้ดีนะคะ ที่ไหนข้อสอบมันด้วย ข้อสอบปนี้มีถามว่า Big data มันต่างจาก data อย่างไรนะคะ Big data คืนจะต้องปริมาณมากมายมหาศาล 2 ข้อมูลนั้นจะมีรูปแบบหลากหลายไม่ว่าจะเป็นข้อความเสียง คลิปภาพยนตร์นะคะ และข้อมูลนั้นจะต้องมีการเปลี่ยนแปลงอยู่ตลอดเวลา และเปลี่ยนแปลงอย่างรวดเปียกเราเรียกว่า Big data 3 ข้อนี้จำให้ดีข้อสอบถามว่า ข้อใดต่อไปนี้ไม่ใช่ของ Big data Big data มี 3 ข้อนี้ แปลว่าอีกข้อนึงไม่ใช่ เราต้องจำให้ได้เลยถ้าถามบิ๊ก deta นักศึกษาเอกเทคโนโลยีคอมพิวเตอร์และดิจิทัลData มีลักษณะอย่างไร มีปริมาณมาก มากมายมหาศาล 2 รูปแบบหลากหลายเป็นภาพเป็นเสียงเป็นวีดีโอเป็นคลิป 3. เปลี่ยนแปลงอย่างรวดเร็วและเปลี่ยนตลอดเวลา 3 อย่างอะไรบ้างนะคะ ตัวอย่างของ Big Data เช่น ข้อมูล Social Media Social Network Social นี้ เปลี่ยนแปลงตลอดเวลาไหม ขนาดที่เราเรียนเนี่ย ดีไหมในโลกนี้ ที่เขาแชทกันใช้งานโชเชียลแปลว่ามีเป็น s อยู่แล้วนะ ข้อมูลก็จะเพิ่มขึ้นข้อมูลผู้ใช้นะคะ ขนาดเราเรียนตอนนี้มีไหมคนที่เข้าเล่นเว็บ เข้าเว็บนู่นนี่นั่น มีไหมแต่ไม่ได้หมายถึงในห้องนะ หมายถึงคนในโลกนี้นี่ตอนนี้มีไหม ดูหนัง ฟังเพลง อันนี้คือข้อมูลการใช้งานนะคะ OK big data ก็คือถ้าเราจะจัดการเกี่ยวกับ Big Data นี่นะคะ ซอฟต์แวร์ที่ใช้นะคะ จะต้องสามารถจัดการที่มีปริมาณเยอะๆแบบนี้ได้ ฉะนั้นตัวฮาร์ดแวร์ที่เก็บเครื่อง Server กับตัวซอฟต์แวร์ที่ควบคุมเซิร์ฟเวอร์ต้องมีปริมาณเพียงพอ ในการจัดการกับข้อมูลตอนนี้ของเรานี่เอาข้อมูลเรานี่คะ ถือเป็น Big data ไหม ข้อมูลเรามีมากมายไหมคะ เราคนเดียวนี่มีข้อมูลอะไรบ้าง ที่มากมายนี่เป็น Big Data หรือเป็น Data เฉยๆ เราไม่ใช่ big data ค่ะ ข้อมูลเราไม่ได้หลังๆรูปแบบไม่ได้มีมากมายมหาศาล ไม่ได้เปลี่ยนแปลงตลอดเวลา เปลี่ยนชื่อตลอดเวลาไม่มี ย้ายที่อยู่ตลอดไม่มี คราวนี้พูดถึงความจำเป็นของ Big data กับงานธุรกิจนะคะ ก็คือเขาใช้วิเคราะห์ข้อมูลทางการตลาด จะชัดนะคะ ช่วยในการสนับสนุน.ในการทำตลาดนะคะ คนที่มี Big Data จะทำให้ได้เปรียบคู่แข่งนะคะ ทำไมพูดถึงการทำธุรกิจ เพราะธุรกิจมันมีกำไรขาดทุนมันเกี่ยวกับการเงินนะคะ ก็เลยพูดธุรกิจนะ ค่าใช้จ่ายนะคะ ก็เลยมีการนำข้อมูลที่เป็น Big Data นี่ค่ะ ไปใช้ในการวางแผนการตลาดแผนที่การจัดตั้งนาย หรือวางแผนกลยุทธ์เชิงรุกนะคะ คู่แข่งนะคะแล้วก็ทำโปรโมชั่นนู่นนี่นั่นให้ผู้บริโภค สามารถเข้าข้อมูลหาได้นะคะ จากข้อมูลก็จะมีข้อมูลบริการนะคะ ดีๆและก็ทันต่อเหตุการณ์ที่ผู้ใช้สามารถใช้งานได้ เค จบบทที่ 4 คำถามไหมคะ ไม่มีเลยหรือครูถามไปตั้งเยอะ บทนี้บทเดียวน่าจะมีข้อสอบเยอะนะ วันนี้ตอบไปเยอะเลย เยอะเลยนะคะ ไปเรียบเรียงเอาหน่วยข้อมูลนะคะ จะมีทั้งหน่วยข้อมูลที่เล็กที่สุดนะคะ ที่มนุษย์หรือคอมพิวเตอร์สามารถจะมี 2 ส่วนนะ ถ้าหน่วยข้อมูลที่เล็กที่สุดที่คอมพิวเตอร์รับ รู้ได้อันนี้คือบิตนะคะ ก็คือไม่ 0 ก็ 1 สถานะไฟฟ้าอย่างใดอย่างหนึ่ง แต่ถ้าเข้าข้อมูลในการทำงานทางด้านข้อมูลด้วยค่ะ Data กับการทำงานทางด้านข้อมูลหน่วยที่เล็กที่สุดก็คือ character ก็คือก็คือ 1 bi เท่ากับ8 Bitคือหน่วยที่เล็กที่สุดนะคะ ตอบไม่ถูกนะคะ ในข้อสอบมีให้เรียงข้อใดต่อไปนี้ เรียงหน่วยข้อไปใหญ่ก็จะเรียงมา character ฟิวส์คอร์ด Table ฐานข้อมูลบางคนอาจจะถามเล็กไปใหญ่ บางคนอาจจะได้ใหญ่ไปเล็กอย่างนี้ค่ะ ในเรื่องนี้ข้อสอบจะเยอะแล้ว แต่ว่าใคร Random ได้ตัวไหน ที่เราเข้าไปนะคะ บอกแล้วว่าคลังข้อสอบมีอยู่100 แต่เขาจะ random มา 60 ข้อ แม้กระทั่งถามเรื่องเดียวกันแต่โจทก์มันก็จะพลิกแพลง โจทย์เดียวกันใช้ก็จะต่างกัน ฉะนั้นอ่านโจทย์ดีๆ ไม่ใช่ไปถามเพื่อนข้อนี้ตอบอะไร เพื่อนได้อีกเรื่องนึงนะคะ เพราะมัน random ไปนะคะ ฉะนั้นอ่านโจทย์ที่ตัวเองได้ดีๆ เรียนจบบทที่ 6 ถัดไปเราจะสอบเลยค่ะ จะได้ไม่ลืม ตอนนี้บทที่ 4 กับเรียนบทที่ 5 สัปดาห์ถัดไปเรียนบทที่ 6 สัปดาห์ถัดไปก็สอบ Final เลยค่ะ ก็ Final ก็สอบน่าจะปลายเดือนนี้ น่าจะสัปดาห์สุดท้ายจริงไหม เทอมพฤษภาคมค่ะ ไฟนอน เราตอบสิ 9 เมษายนถึงสิ้นเดือนเมษายนวันที่เท่าไร สัปดาห์สุดท้ายของเดือนนี้ค่ะ เราจะเจอกันอีก 2 ครั้งคือบท 5 ถูกไหม ใช่ค่ะเมษายนแล้วน่าจะไม่ได้เจอกัน จักรพันธ์ดีใจขนาดนั้นเลยหรือ ที่ไม่ได้เจอ อย่างช้าน่าจะเป็นต้นเดือนหน้า อย่างเร็วก็จะเป็นสัปดาห์สุดท้าย คราวนี้แบบฝึกหัดมีข้อไหนที่ไม่เข้าใจ ถามมาไม่เข้าใจโจทย์นะ ทำเสร็จหรือยัง ทำเสร็จแล้วส่งได้เลยค่ะ มีอยู่ทั้งหมด 8 ข้อน ทำให้ครบข้อ 1 ถามกี่คำถาม 2 คำถามนะคะ ตอบให้ครบนะ ข้อ 1 ถามข้อแตกต่างระหว่าง Data กับโปรโมชั่น ให้อธิบายต่างกันอย่างไร ยกตัวอย่างมาด้วยอะไรคือเบต้าอะไรคอมมิชชั่น ข้อที่ 2 ให้บอกคุณสมบัติข้อมูลที่ดีเป็นอย่างไรนะคะ ให้อธิบายมาข้อมูลที่ดีมีคุณสมบัติกี่ข้อ ถ้าอะไรบ้างข้อมูลที่ดีต้องเป็นอย่างไรคะ 1 มีความถูกต้องค่ะ 2.คืออัพเดทน่ะ ข้อมูลเป็นปัจจุบัน 3. ตรงตามความต้องการของคนที่ต้องการใช้งาน 4.มีความถูกต้องคุณสมบัติครบถ้วน หมดหรือยัง ถ้าตรวจสอบแหล่งที่มาของข้อมูลได้ อันนี้คือข้อมูลที่ดีนะคะ ข้อ 3 ตอบได้ไหมเอ่ย ได้นะ ข้อมูลภายในสถาบันมีอะไรบ้าง ยกตัวอย่างมาข้อ 4 5 สรุปแล้ว 8 ข้อไม่มีข้อไปเลย ไม่ครบนะคะ ใครยังไม่ได้เช็คชื่อ ศศิกานต์มาไหมคะ OK มัณฑนา สุธารัตน์ โอเคค่ะ สอนจัก ไปหาหมอนะ แต่ไม่ได้เป็นอะไรเยอะนะ ใช่ ๆ ไปตรวจแล้วนะ OK ดูแลกัน ณิชนันทน์OK สุมาวดี ไม่มีคำถาม แปลว่าครูสอนดีมากค่ะ</w:t>
      </w:r>
    </w:p>
    <w:p>
      <w:pPr>
        <w:pStyle w:val="BodyText"/>
      </w:pPr>
      <w:r>
        <w:t xml:space="preserve">[เสียงหัวเราะ] ครูถามเราไปตั้งเยอะตั้งแยะนี่นักศึกษาต้องมีคำถามบ้างนะ ไม่มีเอาคืนเลยนะ</w:t>
      </w:r>
    </w:p>
    <w:p>
      <w:pPr>
        <w:pStyle w:val="BodyText"/>
      </w:pPr>
      <w:r>
        <w:t xml:space="preserve">[เสียงหัวเราะ] ตอนที่ทุกคนส่งแบบฝึกหัดเสร็จแล้ว ดูหน่อยซิมีกี่คนแล้ว ขอดูคนที่ส่งการบ้านก่อนซิ เพิ่งส่ง 6 คนนี่นะ ทำให้เสร็จนะคะ ไม่อย่างนั้นก็จะบ่นว่าให้ครูว่าครูให้งานการบ้าน ถ้าทำเสร็จก่อนกลับก็จะไม่มีการบ้าน ทำให้เสร็จก่อน 7 คนที่ส่งมาตามนี้นะคะ อัษฎาวุธประพันธ์ ส่งมาแล้ว 9 คน มัณฑนา ไม่มีชื่อ สามารถ นราวิชญ์ ศศิการ ส่งงาน ส่งงานค่ะ เราเหลือเวลาเยอะแยะ 10 คนทำให้เสร็จนะ โอเค อย่างนั้นก็ทำงานให้เสร็จนะคะ ส่งแบบฝึกหัดให้ครบบทนี้ก็เก็บ 2 คะแนนนะคะ ครูไม่ได้กำหนดเวลามั้ง โอเคค่ะเดี๋ยวบรรยายเสร็จแล้วคอร์ด ขอบคุณก่อนนะคะ พี่ล่ามก่อนค่ะ เดี๋ยวให้นักศึกษาทำแบบฝึก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_วิชา คอมพิวเตอร์และสารสนเทศขั้นพื้นฐาน_080364</dc:title>
  <dc:creator/>
  <cp:keywords/>
  <dcterms:created xsi:type="dcterms:W3CDTF">2021-05-13T07:52:34Z</dcterms:created>
  <dcterms:modified xsi:type="dcterms:W3CDTF">2021-05-13T07: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มีนาคม 2564 เวลา 13.00 น.</vt:lpwstr>
  </property>
  <property fmtid="{D5CDD505-2E9C-101B-9397-08002B2CF9AE}" pid="3" name="subtitle">
    <vt:lpwstr/>
  </property>
</Properties>
</file>